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rowed their boat, but the wind blew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to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at the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the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ir,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usu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not to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not Jesus since people/humans do not normally walk on top of water. Peter requested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ed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wa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y did not need to be afraid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usu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to the water. Peter became afraid when he stopped looking at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not to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49Z</dcterms:created>
  <dcterms:modified xsi:type="dcterms:W3CDTF">2023-06-07T22: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